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D4C6" w14:textId="1A8E675C" w:rsidR="007D2B8F" w:rsidRDefault="007D2B8F" w:rsidP="007D2B8F">
      <w:pPr>
        <w:spacing w:after="0" w:line="276" w:lineRule="auto"/>
        <w:ind w:firstLine="0"/>
        <w:jc w:val="center"/>
        <w:rPr>
          <w:sz w:val="40"/>
          <w:szCs w:val="40"/>
        </w:rPr>
      </w:pPr>
      <w:bookmarkStart w:id="0" w:name="_Toc107678005"/>
      <w:r>
        <w:rPr>
          <w:noProof/>
        </w:rPr>
        <w:drawing>
          <wp:anchor distT="0" distB="0" distL="114300" distR="114300" simplePos="0" relativeHeight="251663360" behindDoc="0" locked="0" layoutInCell="1" allowOverlap="1" wp14:anchorId="2D272222" wp14:editId="641FFD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139950" cy="2139950"/>
            <wp:effectExtent l="0" t="0" r="0" b="0"/>
            <wp:wrapTopAndBottom/>
            <wp:docPr id="3" name="Imagen 3" descr="Imagen en blanco y negro de un reloj con números romano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magen en blanco y negro de un reloj con números romanos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95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3399E0" w14:textId="52072023" w:rsidR="007D2B8F" w:rsidRPr="000271E4" w:rsidRDefault="007D2B8F" w:rsidP="007D2B8F">
      <w:pPr>
        <w:spacing w:after="0" w:line="276" w:lineRule="auto"/>
        <w:ind w:firstLine="0"/>
        <w:jc w:val="center"/>
        <w:rPr>
          <w:sz w:val="32"/>
          <w:szCs w:val="32"/>
        </w:rPr>
      </w:pPr>
      <w:r w:rsidRPr="000271E4">
        <w:rPr>
          <w:sz w:val="40"/>
          <w:szCs w:val="40"/>
        </w:rPr>
        <w:t>G</w:t>
      </w:r>
      <w:r w:rsidRPr="000271E4">
        <w:rPr>
          <w:sz w:val="32"/>
          <w:szCs w:val="32"/>
        </w:rPr>
        <w:t xml:space="preserve">RADO EN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 xml:space="preserve">NGENIERÍA </w:t>
      </w:r>
      <w:r w:rsidRPr="000271E4">
        <w:rPr>
          <w:sz w:val="40"/>
          <w:szCs w:val="40"/>
        </w:rPr>
        <w:t>I</w:t>
      </w:r>
      <w:r w:rsidRPr="000271E4">
        <w:rPr>
          <w:sz w:val="32"/>
          <w:szCs w:val="32"/>
        </w:rPr>
        <w:t>NFORMÁTICA</w:t>
      </w:r>
    </w:p>
    <w:p w14:paraId="4CA3206F" w14:textId="20C56C36" w:rsidR="007D2B8F" w:rsidRPr="000271E4" w:rsidRDefault="007D2B8F" w:rsidP="007D2B8F">
      <w:pPr>
        <w:spacing w:after="0" w:line="276" w:lineRule="auto"/>
        <w:ind w:firstLine="0"/>
        <w:jc w:val="center"/>
      </w:pPr>
      <w:r w:rsidRPr="000271E4">
        <w:rPr>
          <w:sz w:val="32"/>
          <w:szCs w:val="28"/>
        </w:rPr>
        <w:t>T</w:t>
      </w:r>
      <w:r w:rsidRPr="000271E4">
        <w:t xml:space="preserve">RABAJO DE </w:t>
      </w:r>
      <w:r w:rsidRPr="000271E4">
        <w:rPr>
          <w:sz w:val="32"/>
          <w:szCs w:val="28"/>
        </w:rPr>
        <w:t>F</w:t>
      </w:r>
      <w:r w:rsidRPr="000271E4">
        <w:t xml:space="preserve">IN DE </w:t>
      </w:r>
      <w:r w:rsidRPr="000271E4">
        <w:rPr>
          <w:sz w:val="32"/>
          <w:szCs w:val="28"/>
        </w:rPr>
        <w:t>G</w:t>
      </w:r>
      <w:r w:rsidRPr="000271E4">
        <w:t>RADO</w:t>
      </w:r>
    </w:p>
    <w:p w14:paraId="2EBEA916" w14:textId="700C14FF" w:rsidR="007D2B8F" w:rsidRDefault="007D2B8F" w:rsidP="00C851B0">
      <w:pPr>
        <w:pStyle w:val="Ttulo"/>
      </w:pPr>
    </w:p>
    <w:p w14:paraId="12E78EF9" w14:textId="77777777" w:rsidR="007D2B8F" w:rsidRPr="007D2B8F" w:rsidRDefault="007D2B8F" w:rsidP="007D2B8F"/>
    <w:p w14:paraId="5A3ABF61" w14:textId="7C48A724" w:rsidR="00C851B0" w:rsidRPr="00C851B0" w:rsidRDefault="00C851B0" w:rsidP="00C851B0">
      <w:pPr>
        <w:pStyle w:val="Ttulo"/>
      </w:pPr>
      <w:r w:rsidRPr="00C851B0">
        <w:t>Predicción de la contaminación atmosférica mediante redes neuronales artificiales</w:t>
      </w:r>
    </w:p>
    <w:p w14:paraId="4A3CF30A" w14:textId="2A444595" w:rsidR="00C851B0" w:rsidRDefault="00C851B0" w:rsidP="00C851B0">
      <w:pPr>
        <w:rPr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9D3850E" wp14:editId="182E22DF">
                <wp:simplePos x="0" y="0"/>
                <wp:positionH relativeFrom="margin">
                  <wp:align>center</wp:align>
                </wp:positionH>
                <wp:positionV relativeFrom="paragraph">
                  <wp:posOffset>443865</wp:posOffset>
                </wp:positionV>
                <wp:extent cx="4692015" cy="0"/>
                <wp:effectExtent l="0" t="19050" r="32385" b="19050"/>
                <wp:wrapNone/>
                <wp:docPr id="13" name="Conector rec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015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C4120" id="Conector recto 13" o:spid="_x0000_s1026" style="position:absolute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34.95pt" to="369.45pt,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" strokecolor="black [3200]" strokeweight="2.25pt">
                <v:stroke joinstyle="miter"/>
                <w10:wrap anchorx="margin"/>
              </v:line>
            </w:pict>
          </mc:Fallback>
        </mc:AlternateContent>
      </w:r>
    </w:p>
    <w:p w14:paraId="67028FAC" w14:textId="5386204A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nexo I</w:t>
      </w:r>
      <w:r w:rsidR="001A4077">
        <w:rPr>
          <w:b/>
          <w:bCs/>
          <w:sz w:val="44"/>
          <w:szCs w:val="44"/>
        </w:rPr>
        <w:t>II</w:t>
      </w:r>
    </w:p>
    <w:p w14:paraId="6894497C" w14:textId="2441876C" w:rsidR="00C851B0" w:rsidRPr="00C851B0" w:rsidRDefault="00C851B0" w:rsidP="00C851B0">
      <w:pPr>
        <w:ind w:firstLine="0"/>
        <w:jc w:val="center"/>
        <w:rPr>
          <w:b/>
          <w:bCs/>
          <w:sz w:val="44"/>
          <w:szCs w:val="4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C86A80" wp14:editId="0F83D12B">
                <wp:simplePos x="0" y="0"/>
                <wp:positionH relativeFrom="margin">
                  <wp:align>center</wp:align>
                </wp:positionH>
                <wp:positionV relativeFrom="paragraph">
                  <wp:posOffset>532130</wp:posOffset>
                </wp:positionV>
                <wp:extent cx="4692580" cy="0"/>
                <wp:effectExtent l="0" t="19050" r="32385" b="19050"/>
                <wp:wrapNone/>
                <wp:docPr id="26" name="Conector rec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92580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7B93C8" id="Conector recto 26" o:spid="_x0000_s1026" style="position:absolute;z-index:2516613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41.9pt" to="369.5pt,4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" strokecolor="black [3200]" strokeweight="2.25pt">
                <v:stroke joinstyle="miter"/>
                <w10:wrap anchorx="margin"/>
              </v:line>
            </w:pict>
          </mc:Fallback>
        </mc:AlternateContent>
      </w:r>
      <w:r w:rsidR="001A4077">
        <w:rPr>
          <w:b/>
          <w:bCs/>
          <w:sz w:val="44"/>
          <w:szCs w:val="44"/>
        </w:rPr>
        <w:t>Especificación de diseño</w:t>
      </w:r>
    </w:p>
    <w:p w14:paraId="3122B064" w14:textId="41DD1096" w:rsidR="00C851B0" w:rsidRDefault="00C851B0" w:rsidP="00C851B0"/>
    <w:p w14:paraId="54575720" w14:textId="6811A6C3" w:rsidR="00C851B0" w:rsidRDefault="00C851B0" w:rsidP="00C851B0">
      <w:pPr>
        <w:jc w:val="center"/>
      </w:pPr>
    </w:p>
    <w:p w14:paraId="36537824" w14:textId="4EFC16F7" w:rsidR="00C851B0" w:rsidRDefault="00C851B0" w:rsidP="00C851B0">
      <w:pPr>
        <w:ind w:left="708" w:firstLine="708"/>
        <w:jc w:val="left"/>
      </w:pPr>
    </w:p>
    <w:p w14:paraId="3809F259" w14:textId="21FAEEF1" w:rsidR="00C851B0" w:rsidRDefault="00C851B0" w:rsidP="00C851B0">
      <w:pPr>
        <w:ind w:left="708" w:firstLine="708"/>
        <w:jc w:val="left"/>
      </w:pPr>
    </w:p>
    <w:p w14:paraId="32AD509E" w14:textId="77777777" w:rsidR="00C851B0" w:rsidRDefault="00C851B0" w:rsidP="00C851B0">
      <w:pPr>
        <w:ind w:left="708" w:firstLine="708"/>
        <w:jc w:val="left"/>
      </w:pPr>
    </w:p>
    <w:p w14:paraId="0939D284" w14:textId="6EEC9F6F" w:rsidR="00C851B0" w:rsidRPr="000A1EE2" w:rsidRDefault="007D2B8F" w:rsidP="00C851B0">
      <w:pPr>
        <w:ind w:firstLine="0"/>
        <w:jc w:val="center"/>
        <w:rPr>
          <w:sz w:val="28"/>
          <w:szCs w:val="28"/>
        </w:rPr>
      </w:pPr>
      <w:r>
        <w:rPr>
          <w:sz w:val="28"/>
          <w:szCs w:val="28"/>
        </w:rPr>
        <w:t>Ismael Mira Hernández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="00C851B0">
        <w:rPr>
          <w:sz w:val="28"/>
          <w:szCs w:val="28"/>
        </w:rPr>
        <w:t>4</w:t>
      </w:r>
      <w:r w:rsidR="00C851B0" w:rsidRPr="000A1EE2">
        <w:rPr>
          <w:sz w:val="28"/>
          <w:szCs w:val="28"/>
        </w:rPr>
        <w:t xml:space="preserve"> de julio de 2022</w:t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s-ES"/>
        </w:rPr>
        <w:id w:val="-7882032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4340B7" w14:textId="22810E49" w:rsidR="00C825F9" w:rsidRPr="007D2B8F" w:rsidRDefault="00C825F9">
          <w:pPr>
            <w:pStyle w:val="TtuloTDC"/>
            <w:rPr>
              <w:rFonts w:ascii="Times New Roman" w:hAnsi="Times New Roman" w:cs="Times New Roman"/>
              <w:b/>
              <w:bCs/>
              <w:color w:val="auto"/>
              <w:lang w:val="es-ES"/>
            </w:rPr>
          </w:pPr>
          <w:r w:rsidRPr="007D2B8F">
            <w:rPr>
              <w:rFonts w:ascii="Times New Roman" w:hAnsi="Times New Roman" w:cs="Times New Roman"/>
              <w:b/>
              <w:bCs/>
              <w:color w:val="auto"/>
              <w:lang w:val="es-ES"/>
            </w:rPr>
            <w:t>Índice</w:t>
          </w:r>
        </w:p>
        <w:p w14:paraId="4C0DCC34" w14:textId="77777777" w:rsidR="00C825F9" w:rsidRPr="007D2B8F" w:rsidRDefault="00C825F9" w:rsidP="00C825F9"/>
        <w:p w14:paraId="06E668E1" w14:textId="5C4B8317" w:rsidR="00DE4A36" w:rsidRDefault="00C825F9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7822305" w:history="1">
            <w:r w:rsidR="00DE4A36" w:rsidRPr="00DF3D20">
              <w:rPr>
                <w:rStyle w:val="Hipervnculo"/>
                <w:noProof/>
              </w:rPr>
              <w:t>Introducción</w:t>
            </w:r>
            <w:r w:rsidR="00DE4A36">
              <w:rPr>
                <w:noProof/>
                <w:webHidden/>
              </w:rPr>
              <w:tab/>
            </w:r>
            <w:r w:rsidR="00DE4A36">
              <w:rPr>
                <w:noProof/>
                <w:webHidden/>
              </w:rPr>
              <w:fldChar w:fldCharType="begin"/>
            </w:r>
            <w:r w:rsidR="00DE4A36">
              <w:rPr>
                <w:noProof/>
                <w:webHidden/>
              </w:rPr>
              <w:instrText xml:space="preserve"> PAGEREF _Toc107822305 \h </w:instrText>
            </w:r>
            <w:r w:rsidR="00DE4A36">
              <w:rPr>
                <w:noProof/>
                <w:webHidden/>
              </w:rPr>
            </w:r>
            <w:r w:rsidR="00DE4A36">
              <w:rPr>
                <w:noProof/>
                <w:webHidden/>
              </w:rPr>
              <w:fldChar w:fldCharType="separate"/>
            </w:r>
            <w:r w:rsidR="00A31E92">
              <w:rPr>
                <w:noProof/>
                <w:webHidden/>
              </w:rPr>
              <w:t>1</w:t>
            </w:r>
            <w:r w:rsidR="00DE4A36">
              <w:rPr>
                <w:noProof/>
                <w:webHidden/>
              </w:rPr>
              <w:fldChar w:fldCharType="end"/>
            </w:r>
          </w:hyperlink>
        </w:p>
        <w:p w14:paraId="50523696" w14:textId="47BAB93A" w:rsidR="00DE4A36" w:rsidRDefault="00366925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2306" w:history="1">
            <w:r w:rsidR="00DE4A36" w:rsidRPr="00DF3D20">
              <w:rPr>
                <w:rStyle w:val="Hipervnculo"/>
                <w:noProof/>
              </w:rPr>
              <w:t>Diseño de la interfaz de usuario</w:t>
            </w:r>
            <w:r w:rsidR="00DE4A36">
              <w:rPr>
                <w:noProof/>
                <w:webHidden/>
              </w:rPr>
              <w:tab/>
            </w:r>
            <w:r w:rsidR="00DE4A36">
              <w:rPr>
                <w:noProof/>
                <w:webHidden/>
              </w:rPr>
              <w:fldChar w:fldCharType="begin"/>
            </w:r>
            <w:r w:rsidR="00DE4A36">
              <w:rPr>
                <w:noProof/>
                <w:webHidden/>
              </w:rPr>
              <w:instrText xml:space="preserve"> PAGEREF _Toc107822306 \h </w:instrText>
            </w:r>
            <w:r w:rsidR="00DE4A36">
              <w:rPr>
                <w:noProof/>
                <w:webHidden/>
              </w:rPr>
            </w:r>
            <w:r w:rsidR="00DE4A36">
              <w:rPr>
                <w:noProof/>
                <w:webHidden/>
              </w:rPr>
              <w:fldChar w:fldCharType="separate"/>
            </w:r>
            <w:r w:rsidR="00A31E92">
              <w:rPr>
                <w:noProof/>
                <w:webHidden/>
              </w:rPr>
              <w:t>2</w:t>
            </w:r>
            <w:r w:rsidR="00DE4A36">
              <w:rPr>
                <w:noProof/>
                <w:webHidden/>
              </w:rPr>
              <w:fldChar w:fldCharType="end"/>
            </w:r>
          </w:hyperlink>
        </w:p>
        <w:p w14:paraId="7D04F0D4" w14:textId="5827D9E2" w:rsidR="00DE4A36" w:rsidRDefault="00366925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2307" w:history="1">
            <w:r w:rsidR="00DE4A36" w:rsidRPr="00DF3D20">
              <w:rPr>
                <w:rStyle w:val="Hipervnculo"/>
                <w:noProof/>
              </w:rPr>
              <w:t>Arquitectura</w:t>
            </w:r>
            <w:r w:rsidR="00DE4A36">
              <w:rPr>
                <w:noProof/>
                <w:webHidden/>
              </w:rPr>
              <w:tab/>
            </w:r>
            <w:r w:rsidR="00DE4A36">
              <w:rPr>
                <w:noProof/>
                <w:webHidden/>
              </w:rPr>
              <w:fldChar w:fldCharType="begin"/>
            </w:r>
            <w:r w:rsidR="00DE4A36">
              <w:rPr>
                <w:noProof/>
                <w:webHidden/>
              </w:rPr>
              <w:instrText xml:space="preserve"> PAGEREF _Toc107822307 \h </w:instrText>
            </w:r>
            <w:r w:rsidR="00DE4A36">
              <w:rPr>
                <w:noProof/>
                <w:webHidden/>
              </w:rPr>
            </w:r>
            <w:r w:rsidR="00DE4A36">
              <w:rPr>
                <w:noProof/>
                <w:webHidden/>
              </w:rPr>
              <w:fldChar w:fldCharType="separate"/>
            </w:r>
            <w:r w:rsidR="00A31E92">
              <w:rPr>
                <w:noProof/>
                <w:webHidden/>
              </w:rPr>
              <w:t>4</w:t>
            </w:r>
            <w:r w:rsidR="00DE4A36">
              <w:rPr>
                <w:noProof/>
                <w:webHidden/>
              </w:rPr>
              <w:fldChar w:fldCharType="end"/>
            </w:r>
          </w:hyperlink>
        </w:p>
        <w:p w14:paraId="4197FB23" w14:textId="768F2BAA" w:rsidR="00DE4A36" w:rsidRDefault="00366925">
          <w:pPr>
            <w:pStyle w:val="TDC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107822308" w:history="1">
            <w:r w:rsidR="00DE4A36" w:rsidRPr="00DF3D20">
              <w:rPr>
                <w:rStyle w:val="Hipervnculo"/>
                <w:noProof/>
              </w:rPr>
              <w:t>Despliegue e implementación</w:t>
            </w:r>
            <w:r w:rsidR="00DE4A36">
              <w:rPr>
                <w:noProof/>
                <w:webHidden/>
              </w:rPr>
              <w:tab/>
            </w:r>
            <w:r w:rsidR="00DE4A36">
              <w:rPr>
                <w:noProof/>
                <w:webHidden/>
              </w:rPr>
              <w:fldChar w:fldCharType="begin"/>
            </w:r>
            <w:r w:rsidR="00DE4A36">
              <w:rPr>
                <w:noProof/>
                <w:webHidden/>
              </w:rPr>
              <w:instrText xml:space="preserve"> PAGEREF _Toc107822308 \h </w:instrText>
            </w:r>
            <w:r w:rsidR="00DE4A36">
              <w:rPr>
                <w:noProof/>
                <w:webHidden/>
              </w:rPr>
            </w:r>
            <w:r w:rsidR="00DE4A36">
              <w:rPr>
                <w:noProof/>
                <w:webHidden/>
              </w:rPr>
              <w:fldChar w:fldCharType="separate"/>
            </w:r>
            <w:r w:rsidR="00A31E92">
              <w:rPr>
                <w:noProof/>
                <w:webHidden/>
              </w:rPr>
              <w:t>5</w:t>
            </w:r>
            <w:r w:rsidR="00DE4A36">
              <w:rPr>
                <w:noProof/>
                <w:webHidden/>
              </w:rPr>
              <w:fldChar w:fldCharType="end"/>
            </w:r>
          </w:hyperlink>
        </w:p>
        <w:p w14:paraId="4716B526" w14:textId="7E8A4CF2" w:rsidR="00C825F9" w:rsidRDefault="00C825F9">
          <w:r>
            <w:rPr>
              <w:b/>
              <w:bCs/>
              <w:noProof/>
            </w:rPr>
            <w:fldChar w:fldCharType="end"/>
          </w:r>
        </w:p>
      </w:sdtContent>
    </w:sdt>
    <w:bookmarkEnd w:id="0"/>
    <w:p w14:paraId="3192D835" w14:textId="77777777" w:rsidR="00C825F9" w:rsidRDefault="00C825F9" w:rsidP="00310D13">
      <w:pPr>
        <w:pStyle w:val="Ttulo2"/>
        <w:sectPr w:rsidR="00C825F9" w:rsidSect="003B037D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E5967F3" w14:textId="75A85349" w:rsidR="00762568" w:rsidRDefault="00762568" w:rsidP="00310D13">
      <w:pPr>
        <w:pStyle w:val="Ttulo2"/>
      </w:pPr>
      <w:bookmarkStart w:id="1" w:name="_Toc107822305"/>
      <w:r>
        <w:lastRenderedPageBreak/>
        <w:t>Introducción</w:t>
      </w:r>
      <w:bookmarkEnd w:id="1"/>
    </w:p>
    <w:p w14:paraId="6CBB8BA4" w14:textId="71E8FAA7" w:rsidR="00310D13" w:rsidRDefault="00310D13" w:rsidP="00FA7AE4"/>
    <w:p w14:paraId="11E4BE0D" w14:textId="4688BFEC" w:rsidR="00310D13" w:rsidRDefault="00310D13" w:rsidP="00FA7AE4">
      <w:r>
        <w:t>En este documento se presenta la arquitectura del sistema software creado en el trabajo de fin de grado</w:t>
      </w:r>
      <w:r w:rsidR="00476BB4">
        <w:t>, siguiendo la premisa de documentación mínima para adecuarse a las características cambiantes del proyecto que nos presenta la metodología ágil.</w:t>
      </w:r>
    </w:p>
    <w:p w14:paraId="18891F60" w14:textId="52F8C58F" w:rsidR="00310D13" w:rsidRDefault="00310D13" w:rsidP="00FA7AE4">
      <w:r>
        <w:t>En primer lugar, se especifican las características del diseño, tanto de la interfaz web como de la red neuronal utilizada para crear el modelo. Para ambas se muestran las directrices seguidas y el prototipo inicial.</w:t>
      </w:r>
    </w:p>
    <w:p w14:paraId="2CBFDA71" w14:textId="6F3058A6" w:rsidR="00310D13" w:rsidRDefault="00310D13" w:rsidP="00FA7AE4">
      <w:r>
        <w:t>Por otro lado</w:t>
      </w:r>
      <w:r w:rsidR="00DE4A36">
        <w:t>, se especifica la arquitectura lógica del proyecto, con las relaciones entre los distintos componentes y las dependencias existentes entre estos.</w:t>
      </w:r>
    </w:p>
    <w:p w14:paraId="2CC5C6D3" w14:textId="0EB1CB57" w:rsidR="00DE4A36" w:rsidRPr="00FA7AE4" w:rsidRDefault="00DE4A36" w:rsidP="00FA7AE4">
      <w:r>
        <w:t>Finalmente, se especifica el modelo de despliegue e implementación con los diagramas pertinentes, aportando una visión global del sistema.</w:t>
      </w:r>
    </w:p>
    <w:p w14:paraId="61644E4D" w14:textId="55D26E98" w:rsidR="00310D13" w:rsidRDefault="00FA7AE4">
      <w:pPr>
        <w:spacing w:line="259" w:lineRule="auto"/>
        <w:ind w:firstLine="0"/>
        <w:jc w:val="left"/>
      </w:pPr>
      <w:r>
        <w:br w:type="page"/>
      </w:r>
    </w:p>
    <w:p w14:paraId="35C7E09D" w14:textId="5F5901B3" w:rsidR="000E0C23" w:rsidRDefault="000E0C23" w:rsidP="00310D13">
      <w:pPr>
        <w:pStyle w:val="Ttulo2"/>
      </w:pPr>
      <w:bookmarkStart w:id="2" w:name="_Toc107822306"/>
      <w:r w:rsidRPr="0000625D">
        <w:lastRenderedPageBreak/>
        <w:t>Diseño de la interfaz de usuario</w:t>
      </w:r>
      <w:bookmarkEnd w:id="2"/>
    </w:p>
    <w:p w14:paraId="74A32690" w14:textId="77777777" w:rsidR="00310D13" w:rsidRPr="00310D13" w:rsidRDefault="00310D13" w:rsidP="00310D13"/>
    <w:p w14:paraId="5000B93B" w14:textId="77777777" w:rsidR="000E0C23" w:rsidRPr="00805844" w:rsidRDefault="000E0C23" w:rsidP="000E0C23">
      <w:pPr>
        <w:pStyle w:val="Prrafodelista"/>
        <w:numPr>
          <w:ilvl w:val="0"/>
          <w:numId w:val="4"/>
        </w:numPr>
      </w:pPr>
      <w:r w:rsidRPr="00805844">
        <w:t>Directrices</w:t>
      </w:r>
    </w:p>
    <w:p w14:paraId="46CEF03D" w14:textId="77777777" w:rsidR="000E0C23" w:rsidRPr="00CA5D98" w:rsidRDefault="000E0C23" w:rsidP="000E0C23">
      <w:pPr>
        <w:ind w:firstLine="0"/>
      </w:pPr>
      <w:r w:rsidRPr="00CA5D98">
        <w:t>- Seriedad y profesionalismo propias del mundo científico.</w:t>
      </w:r>
    </w:p>
    <w:p w14:paraId="0BE32BE8" w14:textId="77777777" w:rsidR="000E0C23" w:rsidRPr="00CA5D98" w:rsidRDefault="000E0C23" w:rsidP="000E0C23">
      <w:pPr>
        <w:ind w:firstLine="0"/>
      </w:pPr>
      <w:r w:rsidRPr="00CA5D98">
        <w:t>-</w:t>
      </w:r>
      <w:r>
        <w:t xml:space="preserve"> </w:t>
      </w:r>
      <w:r w:rsidRPr="00CA5D98">
        <w:t>Información útil y concisa, sin relleno.</w:t>
      </w:r>
    </w:p>
    <w:p w14:paraId="25180B4C" w14:textId="77777777" w:rsidR="000E0C23" w:rsidRPr="00CA5D98" w:rsidRDefault="000E0C23" w:rsidP="000E0C23">
      <w:pPr>
        <w:ind w:firstLine="0"/>
      </w:pPr>
      <w:r w:rsidRPr="00CA5D98">
        <w:t>-</w:t>
      </w:r>
      <w:r>
        <w:t xml:space="preserve"> </w:t>
      </w:r>
      <w:r w:rsidRPr="00CA5D98">
        <w:t>Tres colores máximo (regla 60/30/10): blanco, azul, negro.</w:t>
      </w:r>
    </w:p>
    <w:p w14:paraId="267615F0" w14:textId="77777777" w:rsidR="000E0C23" w:rsidRPr="00CA5D98" w:rsidRDefault="000E0C23" w:rsidP="000E0C23">
      <w:pPr>
        <w:ind w:firstLine="0"/>
      </w:pPr>
      <w:r w:rsidRPr="00CA5D98">
        <w:t>-</w:t>
      </w:r>
      <w:r>
        <w:t xml:space="preserve"> </w:t>
      </w:r>
      <w:r w:rsidRPr="00CA5D98">
        <w:t>Cinco gráficos ocupan demasiado espacio, mejor que el usuario elija el que se muestra en cada momento.</w:t>
      </w:r>
    </w:p>
    <w:p w14:paraId="1B345BED" w14:textId="77777777" w:rsidR="000E0C23" w:rsidRPr="00805844" w:rsidRDefault="000E0C23" w:rsidP="000E0C23">
      <w:pPr>
        <w:ind w:firstLine="0"/>
        <w:rPr>
          <w:b/>
          <w:bCs/>
        </w:rPr>
      </w:pPr>
    </w:p>
    <w:p w14:paraId="42B74E5E" w14:textId="77777777" w:rsidR="000E0C23" w:rsidRDefault="000E0C23" w:rsidP="000E0C23">
      <w:pPr>
        <w:pStyle w:val="Prrafodelista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1431C5B" wp14:editId="16A3BB68">
            <wp:simplePos x="0" y="0"/>
            <wp:positionH relativeFrom="margin">
              <wp:align>center</wp:align>
            </wp:positionH>
            <wp:positionV relativeFrom="paragraph">
              <wp:posOffset>468630</wp:posOffset>
            </wp:positionV>
            <wp:extent cx="4539615" cy="3948430"/>
            <wp:effectExtent l="0" t="0" r="0" b="0"/>
            <wp:wrapTopAndBottom/>
            <wp:docPr id="4" name="Imagen 4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36" r="2694"/>
                    <a:stretch/>
                  </pic:blipFill>
                  <pic:spPr bwMode="auto">
                    <a:xfrm>
                      <a:off x="0" y="0"/>
                      <a:ext cx="4539615" cy="3948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totipo</w:t>
      </w:r>
    </w:p>
    <w:p w14:paraId="0D4639A1" w14:textId="61299132" w:rsidR="000E0C23" w:rsidRDefault="000E0C23" w:rsidP="000E0C23">
      <w:pPr>
        <w:ind w:firstLine="0"/>
        <w:jc w:val="center"/>
      </w:pPr>
      <w:r>
        <w:t>Figura 1. Prototipo de la interfaz web.</w:t>
      </w:r>
    </w:p>
    <w:p w14:paraId="5A1D81EB" w14:textId="77777777" w:rsidR="000E0C23" w:rsidRDefault="000E0C23" w:rsidP="000E0C23"/>
    <w:p w14:paraId="390E098F" w14:textId="77777777" w:rsidR="000E0C23" w:rsidRDefault="000E0C23" w:rsidP="000E0C23"/>
    <w:p w14:paraId="6A919015" w14:textId="77777777" w:rsidR="000E0C23" w:rsidRDefault="000E0C23" w:rsidP="000E0C23"/>
    <w:p w14:paraId="6D516D5D" w14:textId="77777777" w:rsidR="000E0C23" w:rsidRPr="0000625D" w:rsidRDefault="000E0C23" w:rsidP="000E0C23">
      <w:pPr>
        <w:ind w:firstLine="0"/>
        <w:rPr>
          <w:u w:val="single"/>
        </w:rPr>
      </w:pPr>
      <w:r w:rsidRPr="0000625D">
        <w:rPr>
          <w:u w:val="single"/>
        </w:rPr>
        <w:lastRenderedPageBreak/>
        <w:t>Diseño de la red neuronal</w:t>
      </w:r>
    </w:p>
    <w:p w14:paraId="67DD6CAA" w14:textId="77777777" w:rsidR="000E0C23" w:rsidRDefault="000E0C23" w:rsidP="000E0C23">
      <w:pPr>
        <w:pStyle w:val="Prrafodelista"/>
        <w:numPr>
          <w:ilvl w:val="0"/>
          <w:numId w:val="2"/>
        </w:numPr>
      </w:pPr>
      <w:r>
        <w:t>Directrices</w:t>
      </w:r>
    </w:p>
    <w:p w14:paraId="349E948B" w14:textId="77777777" w:rsidR="000E0C23" w:rsidRDefault="000E0C23" w:rsidP="000E0C23">
      <w:pPr>
        <w:ind w:firstLine="0"/>
      </w:pPr>
      <w:r>
        <w:t>- Objetivo principal: minimización del error.</w:t>
      </w:r>
    </w:p>
    <w:p w14:paraId="42B569B8" w14:textId="77777777" w:rsidR="000E0C23" w:rsidRDefault="000E0C23" w:rsidP="000E0C23">
      <w:pPr>
        <w:ind w:firstLine="0"/>
      </w:pPr>
      <w:r>
        <w:t>- Objetivo secundario: minimización del tiempo de entrenamiento.</w:t>
      </w:r>
    </w:p>
    <w:p w14:paraId="44A58DC9" w14:textId="77777777" w:rsidR="000E0C23" w:rsidRDefault="000E0C23" w:rsidP="000E0C23">
      <w:pPr>
        <w:ind w:firstLine="0"/>
      </w:pPr>
      <w:r>
        <w:t>- Objetivo secundario: buena predicción para los eventos singulares.</w:t>
      </w:r>
    </w:p>
    <w:p w14:paraId="1E3D3EF9" w14:textId="77777777" w:rsidR="000E0C23" w:rsidRDefault="000E0C23" w:rsidP="000E0C23">
      <w:pPr>
        <w:ind w:firstLine="0"/>
      </w:pPr>
      <w:r>
        <w:t>- Objetivo secundario: entrenamiento continuo con los nuevos datos diarios.</w:t>
      </w:r>
    </w:p>
    <w:p w14:paraId="2EA59FF7" w14:textId="77777777" w:rsidR="000E0C23" w:rsidRDefault="000E0C23" w:rsidP="000E0C23">
      <w:pPr>
        <w:pStyle w:val="Prrafodelista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2595149" wp14:editId="57902274">
            <wp:simplePos x="0" y="0"/>
            <wp:positionH relativeFrom="margin">
              <wp:align>center</wp:align>
            </wp:positionH>
            <wp:positionV relativeFrom="paragraph">
              <wp:posOffset>356235</wp:posOffset>
            </wp:positionV>
            <wp:extent cx="5050155" cy="5738495"/>
            <wp:effectExtent l="0" t="0" r="0" b="0"/>
            <wp:wrapTopAndBottom/>
            <wp:docPr id="11" name="Imagen 11" descr="Gráfico, 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Gráfico, Diagrama&#10;&#10;Descripción generada automáticamente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06" r="28920"/>
                    <a:stretch/>
                  </pic:blipFill>
                  <pic:spPr bwMode="auto">
                    <a:xfrm>
                      <a:off x="0" y="0"/>
                      <a:ext cx="5050155" cy="5738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Prototipo</w:t>
      </w:r>
    </w:p>
    <w:p w14:paraId="22F6817A" w14:textId="216FAF2C" w:rsidR="000E0C23" w:rsidRDefault="000E0C23" w:rsidP="000E0C23">
      <w:pPr>
        <w:ind w:firstLine="0"/>
        <w:jc w:val="center"/>
      </w:pPr>
      <w:r w:rsidRPr="00DD2462">
        <w:t>Figura 2. Prototipo de la red neuronal</w:t>
      </w:r>
    </w:p>
    <w:p w14:paraId="549FF1CA" w14:textId="77777777" w:rsidR="00310D13" w:rsidRPr="00DD2462" w:rsidRDefault="00310D13" w:rsidP="000E0C23">
      <w:pPr>
        <w:ind w:firstLine="0"/>
        <w:jc w:val="center"/>
      </w:pPr>
    </w:p>
    <w:p w14:paraId="65D1E861" w14:textId="4088BFC3" w:rsidR="000E0C23" w:rsidRDefault="000E0C23" w:rsidP="00310D13">
      <w:pPr>
        <w:pStyle w:val="Ttulo2"/>
      </w:pPr>
      <w:bookmarkStart w:id="3" w:name="_Toc107822307"/>
      <w:r w:rsidRPr="00310D13">
        <w:lastRenderedPageBreak/>
        <w:t>Arquitectura</w:t>
      </w:r>
      <w:bookmarkEnd w:id="3"/>
    </w:p>
    <w:p w14:paraId="59317407" w14:textId="77777777" w:rsidR="00310D13" w:rsidRPr="00310D13" w:rsidRDefault="00310D13" w:rsidP="00310D13"/>
    <w:p w14:paraId="40CCC0E2" w14:textId="77777777" w:rsidR="000E0C23" w:rsidRPr="00573C06" w:rsidRDefault="000E0C23" w:rsidP="000E0C23">
      <w:pPr>
        <w:ind w:firstLine="0"/>
      </w:pPr>
      <w:r w:rsidRPr="00573C06">
        <w:t xml:space="preserve">El siguiente diagrama de clases contiene </w:t>
      </w:r>
      <w:r>
        <w:t xml:space="preserve">la arquitectura lógica a nivel de diseño. </w:t>
      </w:r>
    </w:p>
    <w:p w14:paraId="0A106A4F" w14:textId="77777777" w:rsidR="000E0C23" w:rsidRDefault="000E0C23" w:rsidP="000E0C23">
      <w:pPr>
        <w:ind w:firstLine="0"/>
        <w:rPr>
          <w:u w:val="single"/>
        </w:rPr>
      </w:pPr>
      <w:r w:rsidRPr="00BA2792">
        <w:rPr>
          <w:noProof/>
        </w:rPr>
        <w:drawing>
          <wp:anchor distT="0" distB="0" distL="114300" distR="114300" simplePos="0" relativeHeight="251669504" behindDoc="0" locked="0" layoutInCell="1" allowOverlap="1" wp14:anchorId="4F869A2D" wp14:editId="79D5889C">
            <wp:simplePos x="0" y="0"/>
            <wp:positionH relativeFrom="margin">
              <wp:align>center</wp:align>
            </wp:positionH>
            <wp:positionV relativeFrom="paragraph">
              <wp:posOffset>361950</wp:posOffset>
            </wp:positionV>
            <wp:extent cx="6279515" cy="5238750"/>
            <wp:effectExtent l="0" t="0" r="6985" b="0"/>
            <wp:wrapTopAndBottom/>
            <wp:docPr id="8" name="Imagen 8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515" cy="523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CB01C3" w14:textId="43C7D743" w:rsidR="000E0C23" w:rsidRPr="006B177E" w:rsidRDefault="000E0C23" w:rsidP="000E0C23">
      <w:pPr>
        <w:ind w:firstLine="0"/>
        <w:jc w:val="center"/>
      </w:pPr>
      <w:r w:rsidRPr="006B177E">
        <w:t xml:space="preserve">Figura </w:t>
      </w:r>
      <w:r w:rsidR="00310D13">
        <w:t>3</w:t>
      </w:r>
      <w:r w:rsidRPr="006B177E">
        <w:t xml:space="preserve">. </w:t>
      </w:r>
      <w:r>
        <w:t>Arquitectura lógica a nivel de diseño.</w:t>
      </w:r>
    </w:p>
    <w:p w14:paraId="310F5DFF" w14:textId="77777777" w:rsidR="000E0C23" w:rsidRDefault="000E0C23" w:rsidP="000E0C23">
      <w:pPr>
        <w:ind w:firstLine="0"/>
        <w:rPr>
          <w:u w:val="single"/>
        </w:rPr>
      </w:pPr>
    </w:p>
    <w:p w14:paraId="3595D668" w14:textId="77777777" w:rsidR="000E0C23" w:rsidRDefault="000E0C23" w:rsidP="000E0C23">
      <w:pPr>
        <w:ind w:firstLine="0"/>
        <w:rPr>
          <w:u w:val="single"/>
        </w:rPr>
      </w:pPr>
    </w:p>
    <w:p w14:paraId="504F144B" w14:textId="77777777" w:rsidR="000E0C23" w:rsidRDefault="000E0C23" w:rsidP="000E0C23">
      <w:pPr>
        <w:ind w:firstLine="0"/>
        <w:rPr>
          <w:u w:val="single"/>
        </w:rPr>
      </w:pPr>
    </w:p>
    <w:p w14:paraId="04CA6A26" w14:textId="77777777" w:rsidR="000E0C23" w:rsidRDefault="000E0C23" w:rsidP="000E0C23">
      <w:pPr>
        <w:ind w:firstLine="0"/>
        <w:rPr>
          <w:u w:val="single"/>
        </w:rPr>
      </w:pPr>
    </w:p>
    <w:p w14:paraId="6456F2AB" w14:textId="77777777" w:rsidR="000E0C23" w:rsidRDefault="000E0C23" w:rsidP="000E0C23">
      <w:pPr>
        <w:ind w:firstLine="0"/>
        <w:rPr>
          <w:u w:val="single"/>
        </w:rPr>
      </w:pPr>
    </w:p>
    <w:p w14:paraId="37572BC9" w14:textId="20BC129A" w:rsidR="000E0C23" w:rsidRDefault="000E0C23" w:rsidP="00310D13">
      <w:pPr>
        <w:pStyle w:val="Ttulo2"/>
      </w:pPr>
      <w:bookmarkStart w:id="4" w:name="_Toc107822308"/>
      <w:r w:rsidRPr="0000625D">
        <w:lastRenderedPageBreak/>
        <w:t>Despliegue e implementación</w:t>
      </w:r>
      <w:bookmarkEnd w:id="4"/>
    </w:p>
    <w:p w14:paraId="6A2270AA" w14:textId="77777777" w:rsidR="00310D13" w:rsidRPr="00310D13" w:rsidRDefault="00310D13" w:rsidP="00310D13"/>
    <w:p w14:paraId="26379EE7" w14:textId="77777777" w:rsidR="000E0C23" w:rsidRPr="00A81289" w:rsidRDefault="000E0C23" w:rsidP="000E0C23">
      <w:pPr>
        <w:pStyle w:val="Prrafodelista"/>
        <w:numPr>
          <w:ilvl w:val="0"/>
          <w:numId w:val="3"/>
        </w:numPr>
      </w:pPr>
      <w:r w:rsidRPr="00A81289">
        <w:t>Diagrama de despliegue</w:t>
      </w:r>
    </w:p>
    <w:p w14:paraId="3ED7D870" w14:textId="77777777" w:rsidR="000E0C23" w:rsidRDefault="000E0C23" w:rsidP="000E0C23">
      <w:pPr>
        <w:rPr>
          <w:noProof/>
        </w:rPr>
      </w:pPr>
    </w:p>
    <w:p w14:paraId="79971654" w14:textId="77777777" w:rsidR="000E0C23" w:rsidRDefault="000E0C23" w:rsidP="000E0C2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0FE6C7D4" wp14:editId="238CCCEF">
            <wp:simplePos x="0" y="0"/>
            <wp:positionH relativeFrom="margin">
              <wp:align>center</wp:align>
            </wp:positionH>
            <wp:positionV relativeFrom="paragraph">
              <wp:posOffset>189038</wp:posOffset>
            </wp:positionV>
            <wp:extent cx="6787515" cy="6315710"/>
            <wp:effectExtent l="0" t="0" r="0" b="8890"/>
            <wp:wrapTopAndBottom/>
            <wp:docPr id="5" name="Imagen 5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43" t="2870" r="7882" b="5514"/>
                    <a:stretch/>
                  </pic:blipFill>
                  <pic:spPr bwMode="auto">
                    <a:xfrm>
                      <a:off x="0" y="0"/>
                      <a:ext cx="6787515" cy="631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4085F5" w14:textId="464917FA" w:rsidR="000E0C23" w:rsidRDefault="000E0C23" w:rsidP="000E0C23">
      <w:pPr>
        <w:ind w:firstLine="0"/>
        <w:jc w:val="center"/>
        <w:rPr>
          <w:noProof/>
        </w:rPr>
      </w:pPr>
      <w:r>
        <w:rPr>
          <w:noProof/>
        </w:rPr>
        <w:t>Figura 4. Diagrama de despliegue.</w:t>
      </w:r>
    </w:p>
    <w:p w14:paraId="2A5FE225" w14:textId="77777777" w:rsidR="000E0C23" w:rsidRDefault="000E0C23" w:rsidP="000E0C23"/>
    <w:p w14:paraId="3B736CA0" w14:textId="77777777" w:rsidR="000E0C23" w:rsidRDefault="000E0C23" w:rsidP="000E0C23"/>
    <w:p w14:paraId="561AFF07" w14:textId="77777777" w:rsidR="000E0C23" w:rsidRDefault="000E0C23" w:rsidP="000E0C23"/>
    <w:p w14:paraId="64B6A5A1" w14:textId="77777777" w:rsidR="000E0C23" w:rsidRDefault="000E0C23" w:rsidP="000E0C23">
      <w:pPr>
        <w:pStyle w:val="Prrafodelista"/>
        <w:numPr>
          <w:ilvl w:val="0"/>
          <w:numId w:val="3"/>
        </w:numPr>
      </w:pPr>
      <w:r>
        <w:t>Diagrama de componentes</w:t>
      </w:r>
    </w:p>
    <w:p w14:paraId="4DFCF584" w14:textId="77777777" w:rsidR="000E0C23" w:rsidRDefault="000E0C23" w:rsidP="000E0C23">
      <w:pPr>
        <w:ind w:firstLine="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6B9EBA26" wp14:editId="43582F07">
            <wp:simplePos x="0" y="0"/>
            <wp:positionH relativeFrom="margin">
              <wp:align>center</wp:align>
            </wp:positionH>
            <wp:positionV relativeFrom="paragraph">
              <wp:posOffset>453981</wp:posOffset>
            </wp:positionV>
            <wp:extent cx="6536690" cy="4944110"/>
            <wp:effectExtent l="0" t="0" r="0" b="8890"/>
            <wp:wrapTopAndBottom/>
            <wp:docPr id="35" name="Imagen 35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n 35" descr="Diagram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6690" cy="494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63B599" w14:textId="593D28BA" w:rsidR="000E0C23" w:rsidRDefault="000E0C23" w:rsidP="000E0C23">
      <w:pPr>
        <w:ind w:firstLine="0"/>
        <w:jc w:val="center"/>
      </w:pPr>
      <w:r>
        <w:t>Figura 5. Diagrama de componentes.</w:t>
      </w:r>
    </w:p>
    <w:p w14:paraId="183A96F6" w14:textId="77777777" w:rsidR="000E0C23" w:rsidRDefault="000E0C23" w:rsidP="000E0C23"/>
    <w:p w14:paraId="1ABE0FE5" w14:textId="77777777" w:rsidR="000E0C23" w:rsidRDefault="000E0C23" w:rsidP="000E0C23"/>
    <w:p w14:paraId="08748455" w14:textId="77777777" w:rsidR="000E0C23" w:rsidRDefault="000E0C23" w:rsidP="000E0C23"/>
    <w:p w14:paraId="790576EF" w14:textId="77777777" w:rsidR="000E0C23" w:rsidRDefault="000E0C23" w:rsidP="000E0C23"/>
    <w:p w14:paraId="61B0A8A8" w14:textId="77777777" w:rsidR="000E0C23" w:rsidRDefault="000E0C23" w:rsidP="000E0C23"/>
    <w:p w14:paraId="39ECEE2A" w14:textId="77777777" w:rsidR="00E27ECF" w:rsidRDefault="00E27ECF" w:rsidP="00310D13">
      <w:pPr>
        <w:pStyle w:val="Ttulo2"/>
      </w:pPr>
    </w:p>
    <w:sectPr w:rsidR="00E27ECF" w:rsidSect="00C825F9">
      <w:footerReference w:type="default" r:id="rId18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F388E" w14:textId="77777777" w:rsidR="00366925" w:rsidRDefault="00366925" w:rsidP="00C825F9">
      <w:pPr>
        <w:spacing w:after="0" w:line="240" w:lineRule="auto"/>
      </w:pPr>
      <w:r>
        <w:separator/>
      </w:r>
    </w:p>
  </w:endnote>
  <w:endnote w:type="continuationSeparator" w:id="0">
    <w:p w14:paraId="4BCF6BFE" w14:textId="77777777" w:rsidR="00366925" w:rsidRDefault="00366925" w:rsidP="00C82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9E39F" w14:textId="77777777" w:rsidR="000248DD" w:rsidRPr="000248DD" w:rsidRDefault="00366925" w:rsidP="00103B2E">
    <w:pPr>
      <w:pStyle w:val="Piedepgina"/>
      <w:ind w:firstLine="0"/>
      <w:rPr>
        <w:b/>
        <w:bCs/>
      </w:rPr>
    </w:pPr>
  </w:p>
  <w:p w14:paraId="793E14A3" w14:textId="77777777" w:rsidR="00AC1E85" w:rsidRDefault="0036692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4E126" w14:textId="10E78335" w:rsidR="000248DD" w:rsidRPr="000248DD" w:rsidRDefault="00366925">
    <w:pPr>
      <w:pStyle w:val="Piedepgina"/>
      <w:jc w:val="right"/>
      <w:rPr>
        <w:b/>
        <w:bCs/>
      </w:rPr>
    </w:pPr>
  </w:p>
  <w:p w14:paraId="656E674A" w14:textId="77777777" w:rsidR="00A74A39" w:rsidRDefault="0036692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8027586"/>
      <w:docPartObj>
        <w:docPartGallery w:val="Page Numbers (Bottom of Page)"/>
        <w:docPartUnique/>
      </w:docPartObj>
    </w:sdtPr>
    <w:sdtEndPr>
      <w:rPr>
        <w:b/>
        <w:bCs/>
      </w:rPr>
    </w:sdtEndPr>
    <w:sdtContent>
      <w:p w14:paraId="16EE6DFA" w14:textId="661C8A23" w:rsidR="00C825F9" w:rsidRPr="00C825F9" w:rsidRDefault="00C825F9" w:rsidP="00C825F9">
        <w:pPr>
          <w:pStyle w:val="Piedepgina"/>
          <w:ind w:firstLine="0"/>
          <w:jc w:val="right"/>
          <w:rPr>
            <w:b/>
            <w:bCs/>
          </w:rPr>
        </w:pPr>
        <w:r>
          <w:rPr>
            <w:b/>
            <w:bCs/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FEC4AD0" wp14:editId="57883381">
                  <wp:simplePos x="0" y="0"/>
                  <wp:positionH relativeFrom="margin">
                    <wp:align>left</wp:align>
                  </wp:positionH>
                  <wp:positionV relativeFrom="paragraph">
                    <wp:posOffset>-28575</wp:posOffset>
                  </wp:positionV>
                  <wp:extent cx="5411972" cy="0"/>
                  <wp:effectExtent l="0" t="0" r="0" b="0"/>
                  <wp:wrapNone/>
                  <wp:docPr id="67" name="Conector recto 6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4119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3CBC334B" id="Conector recto 6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-2.25pt" to="426.15pt,-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" strokecolor="black [3200]" strokeweight=".5pt">
                  <v:stroke joinstyle="miter"/>
                  <w10:wrap anchorx="margin"/>
                </v:line>
              </w:pict>
            </mc:Fallback>
          </mc:AlternateContent>
        </w:r>
        <w:r w:rsidRPr="00C825F9">
          <w:rPr>
            <w:b/>
            <w:bCs/>
          </w:rPr>
          <w:fldChar w:fldCharType="begin"/>
        </w:r>
        <w:r w:rsidRPr="00C825F9">
          <w:rPr>
            <w:b/>
            <w:bCs/>
          </w:rPr>
          <w:instrText>PAGE   \* MERGEFORMAT</w:instrText>
        </w:r>
        <w:r w:rsidRPr="00C825F9">
          <w:rPr>
            <w:b/>
            <w:bCs/>
          </w:rPr>
          <w:fldChar w:fldCharType="separate"/>
        </w:r>
        <w:r w:rsidRPr="00C825F9">
          <w:rPr>
            <w:b/>
            <w:bCs/>
          </w:rPr>
          <w:t>2</w:t>
        </w:r>
        <w:r w:rsidRPr="00C825F9">
          <w:rPr>
            <w:b/>
            <w:bCs/>
          </w:rPr>
          <w:fldChar w:fldCharType="end"/>
        </w:r>
      </w:p>
    </w:sdtContent>
  </w:sdt>
  <w:p w14:paraId="0CBDA9E0" w14:textId="77777777" w:rsidR="00C825F9" w:rsidRPr="00C825F9" w:rsidRDefault="00C825F9">
    <w:pPr>
      <w:pStyle w:val="Piedepgina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EEBCE" w14:textId="77777777" w:rsidR="00366925" w:rsidRDefault="00366925" w:rsidP="00C825F9">
      <w:pPr>
        <w:spacing w:after="0" w:line="240" w:lineRule="auto"/>
      </w:pPr>
      <w:r>
        <w:separator/>
      </w:r>
    </w:p>
  </w:footnote>
  <w:footnote w:type="continuationSeparator" w:id="0">
    <w:p w14:paraId="5EB34C67" w14:textId="77777777" w:rsidR="00366925" w:rsidRDefault="00366925" w:rsidP="00C825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9BCF5" w14:textId="77777777" w:rsidR="004E723B" w:rsidRPr="00F63B31" w:rsidRDefault="00366925" w:rsidP="00AA129E">
    <w:pPr>
      <w:pStyle w:val="Encabezado"/>
      <w:tabs>
        <w:tab w:val="clear" w:pos="4419"/>
        <w:tab w:val="clear" w:pos="8838"/>
        <w:tab w:val="left" w:pos="7568"/>
      </w:tabs>
      <w:jc w:val="left"/>
      <w:rPr>
        <w:b/>
        <w:bCs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2259E" w14:textId="77777777" w:rsidR="00F63B31" w:rsidRPr="00180C89" w:rsidRDefault="00366925" w:rsidP="00F63B31">
    <w:pPr>
      <w:pStyle w:val="Encabezado"/>
      <w:ind w:firstLine="0"/>
      <w:jc w:val="lef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45936"/>
    <w:multiLevelType w:val="hybridMultilevel"/>
    <w:tmpl w:val="8864E3FE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F86BB2"/>
    <w:multiLevelType w:val="hybridMultilevel"/>
    <w:tmpl w:val="AE988C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1F43F8"/>
    <w:multiLevelType w:val="hybridMultilevel"/>
    <w:tmpl w:val="831EB3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EC7CDB"/>
    <w:multiLevelType w:val="hybridMultilevel"/>
    <w:tmpl w:val="A86E32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592203">
    <w:abstractNumId w:val="0"/>
  </w:num>
  <w:num w:numId="2" w16cid:durableId="941840198">
    <w:abstractNumId w:val="2"/>
  </w:num>
  <w:num w:numId="3" w16cid:durableId="1850213590">
    <w:abstractNumId w:val="3"/>
  </w:num>
  <w:num w:numId="4" w16cid:durableId="924992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NDYyNjCxsDS2MDFX0lEKTi0uzszPAykwqgUAANTwmSwAAAA="/>
  </w:docVars>
  <w:rsids>
    <w:rsidRoot w:val="00784008"/>
    <w:rsid w:val="000E0C23"/>
    <w:rsid w:val="001A4077"/>
    <w:rsid w:val="00310D13"/>
    <w:rsid w:val="00366925"/>
    <w:rsid w:val="003B037D"/>
    <w:rsid w:val="0044749E"/>
    <w:rsid w:val="00476BB4"/>
    <w:rsid w:val="00762568"/>
    <w:rsid w:val="00765368"/>
    <w:rsid w:val="00784008"/>
    <w:rsid w:val="007D2B8F"/>
    <w:rsid w:val="0081289B"/>
    <w:rsid w:val="008A3450"/>
    <w:rsid w:val="0099434C"/>
    <w:rsid w:val="00A31E92"/>
    <w:rsid w:val="00C825F9"/>
    <w:rsid w:val="00C851B0"/>
    <w:rsid w:val="00DE4A36"/>
    <w:rsid w:val="00E27ECF"/>
    <w:rsid w:val="00E43C33"/>
    <w:rsid w:val="00FA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C9C6A7"/>
  <w15:chartTrackingRefBased/>
  <w15:docId w15:val="{2FF74F51-257F-4A83-A45F-485046836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1B0"/>
    <w:pPr>
      <w:spacing w:line="360" w:lineRule="auto"/>
      <w:ind w:firstLine="709"/>
      <w:jc w:val="both"/>
    </w:pPr>
    <w:rPr>
      <w:rFonts w:ascii="Times New Roman" w:hAnsi="Times New Roman"/>
      <w:sz w:val="24"/>
      <w:lang w:val="es-ES"/>
    </w:rPr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76536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310D13"/>
    <w:pPr>
      <w:keepNext/>
      <w:keepLines/>
      <w:spacing w:after="0" w:line="240" w:lineRule="auto"/>
      <w:ind w:firstLine="0"/>
      <w:outlineLvl w:val="1"/>
    </w:pPr>
    <w:rPr>
      <w:rFonts w:eastAsiaTheme="majorEastAsia" w:cstheme="majorBidi"/>
      <w:b/>
      <w:sz w:val="28"/>
      <w:szCs w:val="32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76536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0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65368"/>
    <w:rPr>
      <w:rFonts w:asciiTheme="majorHAnsi" w:eastAsiaTheme="majorEastAsia" w:hAnsiTheme="majorHAnsi" w:cstheme="majorBidi"/>
      <w:color w:val="1F3864" w:themeColor="accent1" w:themeShade="80"/>
      <w:sz w:val="32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310D13"/>
    <w:rPr>
      <w:rFonts w:ascii="Times New Roman" w:eastAsiaTheme="majorEastAsia" w:hAnsi="Times New Roman" w:cstheme="majorBidi"/>
      <w:b/>
      <w:sz w:val="28"/>
      <w:szCs w:val="32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765368"/>
    <w:rPr>
      <w:rFonts w:asciiTheme="majorHAnsi" w:eastAsiaTheme="majorEastAsia" w:hAnsiTheme="majorHAnsi" w:cstheme="majorBidi"/>
      <w:color w:val="2F5496" w:themeColor="accent1" w:themeShade="BF"/>
      <w:sz w:val="20"/>
      <w:szCs w:val="28"/>
    </w:rPr>
  </w:style>
  <w:style w:type="paragraph" w:styleId="Ttulo">
    <w:name w:val="Title"/>
    <w:aliases w:val="Title"/>
    <w:basedOn w:val="Normal"/>
    <w:next w:val="Normal"/>
    <w:link w:val="TtuloCar"/>
    <w:autoRedefine/>
    <w:uiPriority w:val="10"/>
    <w:qFormat/>
    <w:rsid w:val="00C851B0"/>
    <w:pPr>
      <w:ind w:firstLine="0"/>
      <w:jc w:val="center"/>
    </w:pPr>
    <w:rPr>
      <w:rFonts w:cs="Times New Roman"/>
      <w:color w:val="000000" w:themeColor="text1"/>
      <w:sz w:val="40"/>
      <w:szCs w:val="40"/>
    </w:rPr>
  </w:style>
  <w:style w:type="character" w:customStyle="1" w:styleId="TtuloCar">
    <w:name w:val="Título Car"/>
    <w:aliases w:val="Title Car"/>
    <w:basedOn w:val="Fuentedeprrafopredeter"/>
    <w:link w:val="Ttulo"/>
    <w:uiPriority w:val="10"/>
    <w:rsid w:val="00C851B0"/>
    <w:rPr>
      <w:rFonts w:ascii="Times New Roman" w:hAnsi="Times New Roman" w:cs="Times New Roman"/>
      <w:color w:val="000000" w:themeColor="text1"/>
      <w:sz w:val="40"/>
      <w:szCs w:val="40"/>
      <w:lang w:val="es-ES"/>
    </w:rPr>
  </w:style>
  <w:style w:type="paragraph" w:styleId="Prrafodelista">
    <w:name w:val="List Paragraph"/>
    <w:basedOn w:val="Normal"/>
    <w:uiPriority w:val="34"/>
    <w:qFormat/>
    <w:rsid w:val="00C851B0"/>
    <w:pPr>
      <w:ind w:left="720"/>
      <w:contextualSpacing/>
    </w:pPr>
  </w:style>
  <w:style w:type="table" w:styleId="Tablanormal2">
    <w:name w:val="Plain Table 2"/>
    <w:basedOn w:val="Tablanormal"/>
    <w:uiPriority w:val="42"/>
    <w:rsid w:val="00C851B0"/>
    <w:pPr>
      <w:spacing w:after="0" w:line="240" w:lineRule="auto"/>
    </w:pPr>
    <w:rPr>
      <w:lang w:val="es-E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cabezado">
    <w:name w:val="header"/>
    <w:basedOn w:val="Normal"/>
    <w:link w:val="Encabezado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851B0"/>
    <w:rPr>
      <w:rFonts w:ascii="Times New Roman" w:hAnsi="Times New Roman"/>
      <w:sz w:val="24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C851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851B0"/>
    <w:rPr>
      <w:rFonts w:ascii="Times New Roman" w:hAnsi="Times New Roman"/>
      <w:sz w:val="24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C825F9"/>
    <w:pPr>
      <w:spacing w:before="240" w:after="0" w:line="259" w:lineRule="auto"/>
      <w:ind w:firstLine="0"/>
      <w:jc w:val="left"/>
      <w:outlineLvl w:val="9"/>
    </w:pPr>
    <w:rPr>
      <w:color w:val="2F5496" w:themeColor="accent1" w:themeShade="BF"/>
      <w:szCs w:val="32"/>
      <w:lang w:val="en-US"/>
    </w:rPr>
  </w:style>
  <w:style w:type="paragraph" w:styleId="TDC2">
    <w:name w:val="toc 2"/>
    <w:basedOn w:val="Normal"/>
    <w:next w:val="Normal"/>
    <w:autoRedefine/>
    <w:uiPriority w:val="39"/>
    <w:unhideWhenUsed/>
    <w:rsid w:val="00C825F9"/>
    <w:pPr>
      <w:spacing w:after="100"/>
      <w:ind w:left="240"/>
    </w:pPr>
  </w:style>
  <w:style w:type="character" w:styleId="Hipervnculo">
    <w:name w:val="Hyperlink"/>
    <w:basedOn w:val="Fuentedeprrafopredeter"/>
    <w:uiPriority w:val="99"/>
    <w:unhideWhenUsed/>
    <w:rsid w:val="00C825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1E66EC-ACFB-4831-A797-88FB7A1E0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8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el Mira Hernández</dc:creator>
  <cp:keywords/>
  <dc:description/>
  <cp:lastModifiedBy>Ismael Mira Hernández</cp:lastModifiedBy>
  <cp:revision>10</cp:revision>
  <cp:lastPrinted>2022-07-04T08:55:00Z</cp:lastPrinted>
  <dcterms:created xsi:type="dcterms:W3CDTF">2022-07-04T07:27:00Z</dcterms:created>
  <dcterms:modified xsi:type="dcterms:W3CDTF">2022-07-04T08:55:00Z</dcterms:modified>
</cp:coreProperties>
</file>